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21BD8" w14:textId="56ED6935" w:rsidR="0070734A" w:rsidRDefault="00F61895">
      <w:r>
        <w:rPr>
          <w:noProof/>
        </w:rPr>
        <w:drawing>
          <wp:inline distT="0" distB="0" distL="0" distR="0" wp14:anchorId="6CEA0871" wp14:editId="5262CF1B">
            <wp:extent cx="5274310" cy="2966720"/>
            <wp:effectExtent l="0" t="0" r="2540" b="5080"/>
            <wp:docPr id="8732350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3235016" name="图片 873235016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2A408" w14:textId="73EF7DD6" w:rsidR="00F61895" w:rsidRDefault="00F61895">
      <w:r>
        <w:rPr>
          <w:rFonts w:hint="eastAsia"/>
          <w:noProof/>
        </w:rPr>
        <w:drawing>
          <wp:inline distT="0" distB="0" distL="0" distR="0" wp14:anchorId="45BB7819" wp14:editId="0B876474">
            <wp:extent cx="5274310" cy="2966720"/>
            <wp:effectExtent l="0" t="0" r="2540" b="5080"/>
            <wp:docPr id="1981178904" name="图片 3" descr="图表, 树状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178904" name="图片 3" descr="图表, 树状图&#10;&#10;描述已自动生成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266EB" w14:textId="3216D73A" w:rsidR="00F61895" w:rsidRDefault="00F61895">
      <w:r>
        <w:rPr>
          <w:rFonts w:hint="eastAsia"/>
          <w:noProof/>
        </w:rPr>
        <w:lastRenderedPageBreak/>
        <w:drawing>
          <wp:inline distT="0" distB="0" distL="0" distR="0" wp14:anchorId="314B98B9" wp14:editId="49E36FFA">
            <wp:extent cx="5274310" cy="2966720"/>
            <wp:effectExtent l="0" t="0" r="2540" b="5080"/>
            <wp:docPr id="2014959628" name="图片 4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959628" name="图片 4" descr="图形用户界面, 应用程序&#10;&#10;描述已自动生成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C70D1" w14:textId="67BDB78A" w:rsidR="00F61895" w:rsidRDefault="00F61895">
      <w:r>
        <w:rPr>
          <w:rFonts w:hint="eastAsia"/>
          <w:noProof/>
        </w:rPr>
        <w:drawing>
          <wp:inline distT="0" distB="0" distL="0" distR="0" wp14:anchorId="74371BC5" wp14:editId="574CD779">
            <wp:extent cx="5274310" cy="2966720"/>
            <wp:effectExtent l="0" t="0" r="2540" b="5080"/>
            <wp:docPr id="812579789" name="图片 5" descr="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579789" name="图片 5" descr="图形用户界面&#10;&#10;描述已自动生成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43654" w14:textId="100951B8" w:rsidR="00F61895" w:rsidRDefault="00F61895">
      <w:r>
        <w:rPr>
          <w:rFonts w:hint="eastAsia"/>
          <w:noProof/>
        </w:rPr>
        <w:lastRenderedPageBreak/>
        <w:drawing>
          <wp:inline distT="0" distB="0" distL="0" distR="0" wp14:anchorId="5090AB3A" wp14:editId="1601D6CB">
            <wp:extent cx="5274310" cy="2966720"/>
            <wp:effectExtent l="0" t="0" r="2540" b="5080"/>
            <wp:docPr id="2017838734" name="图片 6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7838734" name="图片 6" descr="图形用户界面, 应用程序&#10;&#10;描述已自动生成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01A93" w14:textId="2EA9C8D5" w:rsidR="00F61895" w:rsidRDefault="00F61895">
      <w:r>
        <w:rPr>
          <w:rFonts w:hint="eastAsia"/>
          <w:noProof/>
        </w:rPr>
        <w:drawing>
          <wp:inline distT="0" distB="0" distL="0" distR="0" wp14:anchorId="428A505F" wp14:editId="30651C5B">
            <wp:extent cx="5274310" cy="2966720"/>
            <wp:effectExtent l="0" t="0" r="2540" b="5080"/>
            <wp:docPr id="2033178861" name="图片 7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178861" name="图片 7" descr="图形用户界面, 应用程序&#10;&#10;描述已自动生成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DF6FD" w14:textId="369BBCE3" w:rsidR="00F61895" w:rsidRDefault="00F61895">
      <w:r>
        <w:rPr>
          <w:rFonts w:hint="eastAsia"/>
          <w:noProof/>
        </w:rPr>
        <w:lastRenderedPageBreak/>
        <w:drawing>
          <wp:inline distT="0" distB="0" distL="0" distR="0" wp14:anchorId="0FAA14BA" wp14:editId="2D13F01C">
            <wp:extent cx="5274310" cy="2966720"/>
            <wp:effectExtent l="0" t="0" r="2540" b="5080"/>
            <wp:docPr id="1808416306" name="图片 8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416306" name="图片 8" descr="图形用户界面, 应用程序&#10;&#10;描述已自动生成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E5D62" w14:textId="1A5F8994" w:rsidR="00F61895" w:rsidRDefault="00F61895">
      <w:r>
        <w:rPr>
          <w:rFonts w:hint="eastAsia"/>
          <w:noProof/>
        </w:rPr>
        <w:drawing>
          <wp:inline distT="0" distB="0" distL="0" distR="0" wp14:anchorId="5E2DADBC" wp14:editId="2F101A37">
            <wp:extent cx="5274310" cy="2966720"/>
            <wp:effectExtent l="0" t="0" r="2540" b="5080"/>
            <wp:docPr id="1042156360" name="图片 9" descr="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156360" name="图片 9" descr="图形用户界面&#10;&#10;描述已自动生成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BB3BF" w14:textId="7EDC6532" w:rsidR="00F61895" w:rsidRDefault="00F61895">
      <w:r>
        <w:rPr>
          <w:rFonts w:hint="eastAsia"/>
          <w:noProof/>
        </w:rPr>
        <w:lastRenderedPageBreak/>
        <w:drawing>
          <wp:inline distT="0" distB="0" distL="0" distR="0" wp14:anchorId="6823307D" wp14:editId="21E20B62">
            <wp:extent cx="5274310" cy="2966720"/>
            <wp:effectExtent l="0" t="0" r="2540" b="5080"/>
            <wp:docPr id="513483972" name="图片 10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483972" name="图片 10" descr="图形用户界面, 应用程序&#10;&#10;描述已自动生成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8D08E" w14:textId="79676F18" w:rsidR="00F61895" w:rsidRDefault="00F61895">
      <w:r>
        <w:rPr>
          <w:rFonts w:hint="eastAsia"/>
          <w:noProof/>
        </w:rPr>
        <w:drawing>
          <wp:inline distT="0" distB="0" distL="0" distR="0" wp14:anchorId="101DE016" wp14:editId="52354245">
            <wp:extent cx="5274310" cy="2966720"/>
            <wp:effectExtent l="0" t="0" r="2540" b="5080"/>
            <wp:docPr id="1863720674" name="图片 11" descr="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720674" name="图片 11" descr="图形用户界面&#10;&#10;描述已自动生成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83C8A" w14:textId="3149BD1F" w:rsidR="00F61895" w:rsidRDefault="00F61895">
      <w:r>
        <w:rPr>
          <w:rFonts w:hint="eastAsia"/>
          <w:noProof/>
        </w:rPr>
        <w:lastRenderedPageBreak/>
        <w:drawing>
          <wp:inline distT="0" distB="0" distL="0" distR="0" wp14:anchorId="74E913D4" wp14:editId="1840258F">
            <wp:extent cx="5274310" cy="2966720"/>
            <wp:effectExtent l="0" t="0" r="2540" b="5080"/>
            <wp:docPr id="862576749" name="图片 12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2576749" name="图片 12" descr="图形用户界面, 应用程序&#10;&#10;描述已自动生成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274B1" w14:textId="44F15C69" w:rsidR="00F61895" w:rsidRDefault="00F61895">
      <w:r>
        <w:rPr>
          <w:rFonts w:hint="eastAsia"/>
          <w:noProof/>
        </w:rPr>
        <w:drawing>
          <wp:inline distT="0" distB="0" distL="0" distR="0" wp14:anchorId="7A730B1F" wp14:editId="642BF473">
            <wp:extent cx="5274310" cy="2966720"/>
            <wp:effectExtent l="0" t="0" r="2540" b="5080"/>
            <wp:docPr id="1553582100" name="图片 13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3582100" name="图片 13" descr="图形用户界面, 应用程序&#10;&#10;描述已自动生成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A8CB4" w14:textId="4AED273E" w:rsidR="00F61895" w:rsidRDefault="00F61895">
      <w:r>
        <w:rPr>
          <w:rFonts w:hint="eastAsia"/>
          <w:noProof/>
        </w:rPr>
        <w:lastRenderedPageBreak/>
        <w:drawing>
          <wp:inline distT="0" distB="0" distL="0" distR="0" wp14:anchorId="07075EBB" wp14:editId="63AB2984">
            <wp:extent cx="5274310" cy="2966720"/>
            <wp:effectExtent l="0" t="0" r="2540" b="5080"/>
            <wp:docPr id="2103293341" name="图片 14" descr="图形用户界面, 图表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293341" name="图片 14" descr="图形用户界面, 图表, 应用程序&#10;&#10;描述已自动生成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67446" w14:textId="651F89DC" w:rsidR="00F61895" w:rsidRDefault="00F61895">
      <w:r>
        <w:rPr>
          <w:rFonts w:hint="eastAsia"/>
          <w:noProof/>
        </w:rPr>
        <w:drawing>
          <wp:inline distT="0" distB="0" distL="0" distR="0" wp14:anchorId="05F89E8F" wp14:editId="38275746">
            <wp:extent cx="5274310" cy="2966720"/>
            <wp:effectExtent l="0" t="0" r="2540" b="5080"/>
            <wp:docPr id="214313940" name="图片 15" descr="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13940" name="图片 15" descr="图形用户界面&#10;&#10;描述已自动生成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54159" w14:textId="5B1E7809" w:rsidR="00F61895" w:rsidRDefault="00F61895">
      <w:pPr>
        <w:rPr>
          <w:rFonts w:hint="eastAsia"/>
        </w:rPr>
      </w:pPr>
      <w:r>
        <w:rPr>
          <w:rFonts w:hint="eastAsia"/>
          <w:noProof/>
        </w:rPr>
        <w:lastRenderedPageBreak/>
        <w:drawing>
          <wp:inline distT="0" distB="0" distL="0" distR="0" wp14:anchorId="3AEFCB55" wp14:editId="5E33EAAA">
            <wp:extent cx="5274310" cy="2966720"/>
            <wp:effectExtent l="0" t="0" r="2540" b="5080"/>
            <wp:docPr id="372146122" name="图片 16" descr="图表, 瀑布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146122" name="图片 16" descr="图表, 瀑布图&#10;&#10;描述已自动生成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6189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MDU0tjA3NDU1NzNU0lEKTi0uzszPAykwrAUA9JbX+SwAAAA="/>
  </w:docVars>
  <w:rsids>
    <w:rsidRoot w:val="00F61895"/>
    <w:rsid w:val="0070734A"/>
    <w:rsid w:val="00F61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B61DF"/>
  <w15:chartTrackingRefBased/>
  <w15:docId w15:val="{95ECD243-7CCC-4814-B3F3-8EDEF8448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13" Type="http://schemas.openxmlformats.org/officeDocument/2006/relationships/image" Target="media/image10.JPG"/><Relationship Id="rId18" Type="http://schemas.openxmlformats.org/officeDocument/2006/relationships/image" Target="media/image15.JPG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12" Type="http://schemas.openxmlformats.org/officeDocument/2006/relationships/image" Target="media/image9.JPG"/><Relationship Id="rId17" Type="http://schemas.openxmlformats.org/officeDocument/2006/relationships/image" Target="media/image14.JPG"/><Relationship Id="rId2" Type="http://schemas.openxmlformats.org/officeDocument/2006/relationships/settings" Target="settings.xml"/><Relationship Id="rId16" Type="http://schemas.openxmlformats.org/officeDocument/2006/relationships/image" Target="media/image13.JP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JPG"/><Relationship Id="rId5" Type="http://schemas.openxmlformats.org/officeDocument/2006/relationships/image" Target="media/image2.JPG"/><Relationship Id="rId15" Type="http://schemas.openxmlformats.org/officeDocument/2006/relationships/image" Target="media/image12.JPG"/><Relationship Id="rId10" Type="http://schemas.openxmlformats.org/officeDocument/2006/relationships/image" Target="media/image7.JPG"/><Relationship Id="rId19" Type="http://schemas.openxmlformats.org/officeDocument/2006/relationships/fontTable" Target="fontTable.xml"/><Relationship Id="rId4" Type="http://schemas.openxmlformats.org/officeDocument/2006/relationships/image" Target="media/image1.JPG"/><Relationship Id="rId9" Type="http://schemas.openxmlformats.org/officeDocument/2006/relationships/image" Target="media/image6.JPG"/><Relationship Id="rId14" Type="http://schemas.openxmlformats.org/officeDocument/2006/relationships/image" Target="media/image11.JP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</Pages>
  <Words>4</Words>
  <Characters>26</Characters>
  <Application>Microsoft Office Word</Application>
  <DocSecurity>0</DocSecurity>
  <Lines>1</Lines>
  <Paragraphs>1</Paragraphs>
  <ScaleCrop>false</ScaleCrop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gqin Tang</dc:creator>
  <cp:keywords/>
  <dc:description/>
  <cp:lastModifiedBy>Yongqin Tang</cp:lastModifiedBy>
  <cp:revision>1</cp:revision>
  <dcterms:created xsi:type="dcterms:W3CDTF">2023-08-22T13:38:00Z</dcterms:created>
  <dcterms:modified xsi:type="dcterms:W3CDTF">2023-08-22T13:43:00Z</dcterms:modified>
</cp:coreProperties>
</file>